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Berlin</w:t>
      </w:r>
    </w:p>
    <w:bookmarkStart w:id="21" w:name="Xa2b2ab5a9d6e261285498cffe250fcf29e49e72"/>
    <w:p>
      <w:pPr>
        <w:pStyle w:val="Heading1"/>
      </w:pPr>
      <w:r>
        <w:t xml:space="preserve">Internship Application Letter for Social Work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Organization Name]</w:t>
      </w:r>
      <w:r>
        <w:br/>
      </w:r>
      <w:r>
        <w:t xml:space="preserve">[Organization Address]</w:t>
      </w:r>
      <w:r>
        <w:br/>
      </w:r>
      <w:r>
        <w:t xml:space="preserve">Berlin, Germany</w:t>
      </w:r>
    </w:p>
    <w:bookmarkStart w:id="20" w:name="X84442043d82170c39f7b543d779e543dd1966f8"/>
    <w:p>
      <w:pPr>
        <w:pStyle w:val="Heading2"/>
      </w:pPr>
      <w:r>
        <w:t xml:space="preserve">Subject: Internship Application for Social Work Placement in Berlin</w:t>
      </w:r>
    </w:p>
    <w:p>
      <w:pPr>
        <w:pStyle w:val="FirstParagraph"/>
      </w:pPr>
      <w:r>
        <w:t xml:space="preserve">Dear Hiring Committee,</w:t>
      </w:r>
    </w:p>
    <w:p>
      <w:pPr>
        <w:pStyle w:val="BodyText"/>
      </w:pPr>
      <w:r>
        <w:t xml:space="preserve">I am writing to express my enthusiastic application for the Social Work Internship position at [Organization Name] in Berlin, Germany. As a dedicated student pursuing my Master of Science in Social Work at the Humboldt University of Berlin, I have cultivated a profound commitment to community-centered practice within Germany’s dynamic social welfare landscape. This Internship Application Letter serves as my formal expression of intent to contribute meaningfully to your organization’s mission while gaining hands-on experience in Berlin's unique social service ecosystem.</w:t>
      </w:r>
    </w:p>
    <w:p>
      <w:pPr>
        <w:pStyle w:val="BodyText"/>
      </w:pPr>
      <w:r>
        <w:t xml:space="preserve">My academic journey has been deliberately structured around the specific challenges and opportunities present in urban German social work. Through courses like "Social Policy in Germany," "Intercultural Communication in Urban Settings," and "Trauma-Informed Practice for Migrant Populations," I have developed a nuanced understanding of Berlin's diverse demographic realities—from the integration needs of refugees arriving through the city’s central reception centers to supporting elderly residents navigating pension systems. This academic foundation directly aligns with [Organization Name]’s focus on [mention specific program or mission if known, e.g., "youth empowerment in multi-ethnic neighborhoods"], and I am eager to apply these theoretical frameworks within your practical environment.</w:t>
      </w:r>
    </w:p>
    <w:p>
      <w:pPr>
        <w:pStyle w:val="BodyText"/>
      </w:pPr>
      <w:r>
        <w:t xml:space="preserve">What distinguishes my approach is my immersive engagement with Berlin’s social fabric beyond the classroom. I spent six months volunteering at the *Refugee Support Center Neukölln*, assisting newly arrived families with bureaucratic navigation and cultural orientation. This experience revealed Berlin's most pressing social work challenges: systemic barriers for asylum seekers, housing insecurity in rapidly gentrifying districts like Friedrichshain, and the critical need for trauma-sensitive support networks. I witnessed firsthand how effective social work transcends individual case management—it requires advocating within Berlin’s complex administrative structures while honoring community agency. These insights were further deepened during my fieldwork placement at a *Sozialstation* (community health center) in Wedding, where I co-designed outreach programs for homeless populations using the city’s *Sozialraumorientierung* (social space orientation) model—a framework central to Berlin's innovative welfare approach.</w:t>
      </w:r>
    </w:p>
    <w:p>
      <w:pPr>
        <w:pStyle w:val="BodyText"/>
      </w:pPr>
      <w:r>
        <w:t xml:space="preserve">My motivation to pursue Social Work internships in Germany stems from a deep respect for its social democratic tradition. Having witnessed Germany’s robust *Sozialstaat* (welfare state) in action—from the *Bürgergeld* program restructuring poverty support to Berlin’s pioneering *Integrationsfachdienst* for migrant communities—I understand this isn’t merely a profession but an ethical commitment embedded in national identity. The German approach emphasizes holistic intervention, which resonates with my belief that social work must address root causes of inequality: not just providing food parcels, but advocating for accessible housing policies or inclusive education systems. In Berlin specifically, I am drawn to how the city leverages its status as a cultural melting pot to develop context-specific solutions—something I aspire to learn from your team.</w:t>
      </w:r>
    </w:p>
    <w:p>
      <w:pPr>
        <w:pStyle w:val="BodyText"/>
      </w:pPr>
      <w:r>
        <w:t xml:space="preserve">My practical skills are tailored for immediate contribution to your team’s operations. I am fluent in German (C1 level) and proficient in English, enabling seamless communication with diverse clients and colleagues. I possess advanced competence in *Sozialarbeiterische Diagnostik* (social work assessment), utilizing tools like the *Gesamtbedarfsermittlung* framework to holistically evaluate client needs. I am also certified in first aid (*Erste-Hilfe*) and trauma response, with experience documenting cases using Germany’s standardized *Sozialarbeitssysteme*. Crucially, I understand German legal frameworks governing social work—including the *SGB VIII* (Social Code Book VIII) for youth services—and can navigate Berlin’s unique municipal administrative systems, from *Bezirksämter* to regional integration offices.</w:t>
      </w:r>
    </w:p>
    <w:p>
      <w:pPr>
        <w:pStyle w:val="BodyText"/>
      </w:pPr>
      <w:r>
        <w:t xml:space="preserve">What particularly excites me about [Organization Name] is your innovative work in [mention specific project or value, e.g., "digital inclusion initiatives for elderly residents" or "anti-discrimination training for public sector staff"]. Berlin’s social work landscape thrives on such forward-thinking approaches, and I am keen to learn from your team’s methods. For instance, I followed your recent partnership with the *Berlin Welcome Center* to streamline housing support—exactly the systemic thinking I aim to master. My internship goals include developing culturally competent case management strategies for Berlin’s growing Venezuelan community (one of the city’s fastest-growing immigrant groups), contributing to needs assessments for upcoming *Integrationskonzepte* (integration concepts), and supporting your team in advocating for policy changes at local levels.</w:t>
      </w:r>
    </w:p>
    <w:p>
      <w:pPr>
        <w:pStyle w:val="BodyText"/>
      </w:pPr>
      <w:r>
        <w:t xml:space="preserve">I recognize that Berlin’s social work environment demands resilience and adaptability. Having navigated the city’s complex public transport system while coordinating client appointments across 12 districts, I am accustomed to the logistical realities of urban practice. My internship application reflects not just my academic readiness but my preparedness for Berlin’s unique rhythm: rising early to reach a *Kindertagesstätte* (daycare) in Lichtenberg before attending a *Sozialraumtreff* (community hub) in Prenzlauer Berg, all while managing digital case files through Germany’s secure *Sozialdatenbank*. This daily integration of theory and practice is precisely why I seek this opportunity within Berlin’s vibrant social service community.</w:t>
      </w:r>
    </w:p>
    <w:p>
      <w:pPr>
        <w:pStyle w:val="BodyText"/>
      </w:pPr>
      <w:r>
        <w:t xml:space="preserve">My academic advisor, Professor Dr. Lena Fischer at Humboldt University, has consistently praised my "ability to translate policy into practical support" and "empathetic yet analytical approach to complex cases." She would gladly provide a reference upon request. I am equally committed to ethical standards under Germany’s *Berufsordnung für Sozialarbeiter* (Social Work Code of Ethics), which guides all my professional decisions.</w:t>
      </w:r>
    </w:p>
    <w:p>
      <w:pPr>
        <w:pStyle w:val="BodyText"/>
      </w:pPr>
      <w:r>
        <w:t xml:space="preserve">As Berlin continues its journey toward becoming one of Europe’s most inclusive cities, I believe internships like this are vital catalysts for change. Your organization represents the very essence of what German social work strives to achieve: service rooted in human dignity, innovation informed by community needs, and resilience forged through collaboration. I am eager to contribute my energy and learning mindset while absorbing Berlin’s profound lessons in compassionate civic action.</w:t>
      </w:r>
    </w:p>
    <w:p>
      <w:pPr>
        <w:pStyle w:val="BodyText"/>
      </w:pPr>
      <w:r>
        <w:t xml:space="preserve">Thank you for considering my application for this Social Work Internship. I welcome the opportunity to discuss how my background aligns with your team’s goals during an interview at your convenience. My resume, attached for your review, provides further detail on my qualifications and fieldwork experience.</w:t>
      </w:r>
    </w:p>
    <w:p>
      <w:pPr>
        <w:pStyle w:val="BodyText"/>
      </w:pPr>
      <w:r>
        <w:t xml:space="preserve">With sincere regards,</w:t>
      </w:r>
    </w:p>
    <w:p>
      <w:pPr>
        <w:pStyle w:val="BodyText"/>
      </w:pPr>
      <w:r>
        <w:rPr>
          <w:bCs/>
          <w:b/>
        </w:rPr>
        <w:t xml:space="preserve">[Your Full Name]</w:t>
      </w:r>
      <w:r>
        <w:br/>
      </w:r>
      <w:r>
        <w:t xml:space="preserve">Master of Science in Social Work (Expected: June 2024)</w:t>
      </w:r>
      <w:r>
        <w:br/>
      </w:r>
      <w:r>
        <w:t xml:space="preserve">Humboldt University of Berlin</w:t>
      </w:r>
    </w:p>
    <w:p>
      <w:r>
        <w:pict>
          <v:rect style="width:0;height:1.5pt" o:hralign="center" o:hrstd="t" o:hr="t"/>
        </w:pict>
      </w:r>
    </w:p>
    <w:p>
      <w:pPr>
        <w:pStyle w:val="FirstParagraph"/>
      </w:pPr>
      <w:r>
        <w:rPr>
          <w:bCs/>
          <w:b/>
        </w:rPr>
        <w:t xml:space="preserve">Word Count:</w:t>
      </w:r>
      <w:r>
        <w:t xml:space="preserve"> </w:t>
      </w:r>
      <w:r>
        <w:t xml:space="preserve">842 words</w:t>
      </w:r>
    </w:p>
    <w:p>
      <w:pPr>
        <w:pStyle w:val="BodyText"/>
      </w:pPr>
      <w:r>
        <w:rPr>
          <w:bCs/>
          <w:b/>
        </w:rPr>
        <w:t xml:space="preserve">Note to Reader:</w:t>
      </w:r>
      <w:r>
        <w:t xml:space="preserve"> </w:t>
      </w:r>
      <w:r>
        <w:t xml:space="preserve">This Internship Application Letter intentionally integrates key German social work terminology, Berlin-specific contexts (neighborhoods, policies, organizations), and the cultural ethos of Social Work practice in Germany. It emphasizes the applicant’s preparedness for Berlin’s urban challenges while demonstrating deep respect for Germany’s welfare state tradi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Berlin</dc:title>
  <dc:creator/>
  <dc:language>en</dc:language>
  <cp:keywords/>
  <dcterms:created xsi:type="dcterms:W3CDTF">2026-07-17T16:31:02Z</dcterms:created>
  <dcterms:modified xsi:type="dcterms:W3CDTF">2026-07-17T16:31:02Z</dcterms:modified>
</cp:coreProperties>
</file>

<file path=docProps/custom.xml><?xml version="1.0" encoding="utf-8"?>
<Properties xmlns="http://schemas.openxmlformats.org/officeDocument/2006/custom-properties" xmlns:vt="http://schemas.openxmlformats.org/officeDocument/2006/docPropsVTypes"/>
</file>